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DD86E6" w14:textId="77777777" w:rsidR="003816B2" w:rsidRDefault="003816B2" w:rsidP="003816B2">
      <w:pPr>
        <w:spacing w:after="0" w:line="240" w:lineRule="auto"/>
        <w:jc w:val="center"/>
        <w:rPr>
          <w:b/>
          <w:sz w:val="28"/>
          <w:szCs w:val="28"/>
        </w:rPr>
      </w:pPr>
    </w:p>
    <w:p w14:paraId="77DD86E7" w14:textId="77777777" w:rsidR="00301383" w:rsidRDefault="00301383" w:rsidP="00301383">
      <w:pPr>
        <w:pStyle w:val="BodyText"/>
        <w:rPr>
          <w:b/>
        </w:rPr>
      </w:pPr>
    </w:p>
    <w:p w14:paraId="77DD86E8" w14:textId="74561894" w:rsidR="00301383" w:rsidRPr="003816B2" w:rsidRDefault="00301383" w:rsidP="003816B2">
      <w:pPr>
        <w:pStyle w:val="BodyText"/>
        <w:numPr>
          <w:ilvl w:val="0"/>
          <w:numId w:val="8"/>
        </w:numPr>
        <w:ind w:left="426"/>
        <w:jc w:val="left"/>
        <w:rPr>
          <w:b/>
        </w:rPr>
      </w:pPr>
      <w:r>
        <w:rPr>
          <w:b/>
        </w:rPr>
        <w:t>Ground Striking</w:t>
      </w:r>
      <w:r w:rsidR="003816B2">
        <w:rPr>
          <w:b/>
        </w:rPr>
        <w:br/>
      </w:r>
      <w:r>
        <w:t xml:space="preserve">Six </w:t>
      </w:r>
      <w:proofErr w:type="spellStart"/>
      <w:r w:rsidR="008C7754">
        <w:t>sliotar</w:t>
      </w:r>
      <w:r>
        <w:t>s</w:t>
      </w:r>
      <w:proofErr w:type="spellEnd"/>
      <w:r>
        <w:t xml:space="preserve"> are placed on the 20 metr</w:t>
      </w:r>
      <w:bookmarkStart w:id="0" w:name="_GoBack"/>
      <w:bookmarkEnd w:id="0"/>
      <w:r>
        <w:t xml:space="preserve">e line four metres apart. </w:t>
      </w:r>
      <w:r w:rsidR="003816B2">
        <w:br/>
      </w:r>
      <w:r>
        <w:t xml:space="preserve">Players must run and strike the </w:t>
      </w:r>
      <w:proofErr w:type="spellStart"/>
      <w:r w:rsidR="008C7754">
        <w:t>sliotar</w:t>
      </w:r>
      <w:r>
        <w:t>s</w:t>
      </w:r>
      <w:proofErr w:type="spellEnd"/>
      <w:r>
        <w:t xml:space="preserve"> on the ground from alternate sides.  </w:t>
      </w:r>
      <w:r w:rsidR="003816B2">
        <w:br/>
      </w:r>
      <w:r>
        <w:t xml:space="preserve">The </w:t>
      </w:r>
      <w:proofErr w:type="spellStart"/>
      <w:r w:rsidR="008C7754">
        <w:t>sliotar</w:t>
      </w:r>
      <w:r>
        <w:t>s</w:t>
      </w:r>
      <w:proofErr w:type="spellEnd"/>
      <w:r>
        <w:t xml:space="preserve"> must travel a distance of 20 metres. </w:t>
      </w:r>
      <w:r w:rsidR="003816B2">
        <w:rPr>
          <w:b/>
        </w:rPr>
        <w:br/>
      </w:r>
      <w:r w:rsidR="003816B2">
        <w:rPr>
          <w:b/>
        </w:rPr>
        <w:br/>
      </w:r>
      <w:r>
        <w:t>Time allowed – 10 seconds.</w:t>
      </w:r>
      <w:r w:rsidR="003816B2">
        <w:rPr>
          <w:b/>
        </w:rPr>
        <w:br/>
      </w:r>
      <w:r w:rsidR="003816B2">
        <w:rPr>
          <w:b/>
        </w:rPr>
        <w:br/>
      </w:r>
      <w:r w:rsidRPr="003816B2">
        <w:rPr>
          <w:b/>
        </w:rPr>
        <w:t xml:space="preserve">Score: </w:t>
      </w:r>
      <w:r w:rsidR="003816B2">
        <w:rPr>
          <w:b/>
        </w:rPr>
        <w:tab/>
      </w:r>
      <w:r>
        <w:t xml:space="preserve">5 points per </w:t>
      </w:r>
      <w:proofErr w:type="spellStart"/>
      <w:r w:rsidR="008C7754">
        <w:t>sliotar</w:t>
      </w:r>
      <w:proofErr w:type="spellEnd"/>
      <w:r>
        <w:t>.</w:t>
      </w:r>
    </w:p>
    <w:p w14:paraId="77DD86E9" w14:textId="77777777" w:rsidR="003816B2" w:rsidRDefault="00301383" w:rsidP="003816B2">
      <w:pPr>
        <w:pStyle w:val="BodyText"/>
        <w:ind w:left="1146" w:firstLine="294"/>
        <w:jc w:val="left"/>
      </w:pPr>
      <w:r>
        <w:t>2 points will be deducted for every second over the allotted time.</w:t>
      </w:r>
    </w:p>
    <w:p w14:paraId="77DD86EA" w14:textId="77777777" w:rsidR="003816B2" w:rsidRDefault="003816B2" w:rsidP="003816B2">
      <w:pPr>
        <w:pStyle w:val="BodyText"/>
        <w:ind w:left="426" w:hanging="360"/>
        <w:jc w:val="left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DD8732" wp14:editId="77DD8733">
                <wp:simplePos x="0" y="0"/>
                <wp:positionH relativeFrom="column">
                  <wp:posOffset>1746250</wp:posOffset>
                </wp:positionH>
                <wp:positionV relativeFrom="paragraph">
                  <wp:posOffset>514985</wp:posOffset>
                </wp:positionV>
                <wp:extent cx="1987550" cy="50800"/>
                <wp:effectExtent l="0" t="0" r="0" b="63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0" cy="508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23DDA" id="Rectangle 4" o:spid="_x0000_s1026" style="position:absolute;margin-left:137.5pt;margin-top:40.55pt;width:156.5pt;height: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" fillcolor="black [3213]" stroked="f" strokeweight="2pt"/>
            </w:pict>
          </mc:Fallback>
        </mc:AlternateContent>
      </w:r>
      <w:r>
        <w:br/>
      </w:r>
      <w:r w:rsidR="00301383">
        <w:rPr>
          <w:b/>
        </w:rPr>
        <w:t xml:space="preserve">Maximum score: </w:t>
      </w:r>
      <w:r>
        <w:rPr>
          <w:b/>
        </w:rPr>
        <w:tab/>
      </w:r>
      <w:r w:rsidR="00301383">
        <w:t>30 points.</w:t>
      </w:r>
      <w:r>
        <w:br/>
      </w:r>
      <w:r>
        <w:br/>
      </w:r>
    </w:p>
    <w:p w14:paraId="77DD86EB" w14:textId="003FDE1A" w:rsidR="00301383" w:rsidRDefault="00301383" w:rsidP="003816B2">
      <w:pPr>
        <w:pStyle w:val="BodyText"/>
        <w:ind w:left="426" w:hanging="360"/>
        <w:jc w:val="left"/>
      </w:pPr>
      <w:r>
        <w:rPr>
          <w:b/>
        </w:rPr>
        <w:t xml:space="preserve">2. </w:t>
      </w:r>
      <w:r w:rsidR="003816B2">
        <w:rPr>
          <w:b/>
        </w:rPr>
        <w:tab/>
      </w:r>
      <w:r>
        <w:rPr>
          <w:b/>
        </w:rPr>
        <w:t>Free Taking</w:t>
      </w:r>
      <w:r w:rsidR="003816B2">
        <w:br/>
      </w:r>
      <w:r>
        <w:t xml:space="preserve">Four </w:t>
      </w:r>
      <w:proofErr w:type="spellStart"/>
      <w:r w:rsidR="008C7754">
        <w:t>sliotar</w:t>
      </w:r>
      <w:r>
        <w:t>s</w:t>
      </w:r>
      <w:proofErr w:type="spellEnd"/>
      <w:r>
        <w:t xml:space="preserve"> are placed on the 45 metre line as follows:</w:t>
      </w:r>
    </w:p>
    <w:p w14:paraId="77DD86EC" w14:textId="77777777" w:rsidR="003816B2" w:rsidRDefault="00301383" w:rsidP="003816B2">
      <w:pPr>
        <w:pStyle w:val="BodyText"/>
        <w:numPr>
          <w:ilvl w:val="2"/>
          <w:numId w:val="5"/>
        </w:numPr>
        <w:tabs>
          <w:tab w:val="clear" w:pos="2340"/>
        </w:tabs>
        <w:ind w:left="851"/>
        <w:jc w:val="left"/>
      </w:pPr>
      <w:r>
        <w:t>10 metres to right of centre</w:t>
      </w:r>
    </w:p>
    <w:p w14:paraId="77DD86ED" w14:textId="77777777" w:rsidR="003816B2" w:rsidRDefault="00301383" w:rsidP="003816B2">
      <w:pPr>
        <w:pStyle w:val="BodyText"/>
        <w:numPr>
          <w:ilvl w:val="2"/>
          <w:numId w:val="5"/>
        </w:numPr>
        <w:tabs>
          <w:tab w:val="clear" w:pos="2340"/>
        </w:tabs>
        <w:ind w:left="851"/>
        <w:jc w:val="left"/>
      </w:pPr>
      <w:r>
        <w:t>10 metres to left of centre</w:t>
      </w:r>
    </w:p>
    <w:p w14:paraId="77DD86EE" w14:textId="77777777" w:rsidR="003816B2" w:rsidRDefault="00301383" w:rsidP="003816B2">
      <w:pPr>
        <w:pStyle w:val="BodyText"/>
        <w:numPr>
          <w:ilvl w:val="2"/>
          <w:numId w:val="5"/>
        </w:numPr>
        <w:tabs>
          <w:tab w:val="clear" w:pos="2340"/>
        </w:tabs>
        <w:ind w:left="851"/>
        <w:jc w:val="left"/>
      </w:pPr>
      <w:r>
        <w:t>25 metres to right of centre</w:t>
      </w:r>
    </w:p>
    <w:p w14:paraId="77DD86EF" w14:textId="77777777" w:rsidR="003816B2" w:rsidRDefault="00301383" w:rsidP="003816B2">
      <w:pPr>
        <w:pStyle w:val="BodyText"/>
        <w:numPr>
          <w:ilvl w:val="2"/>
          <w:numId w:val="5"/>
        </w:numPr>
        <w:tabs>
          <w:tab w:val="clear" w:pos="2340"/>
        </w:tabs>
        <w:ind w:left="851"/>
        <w:jc w:val="left"/>
      </w:pPr>
      <w:r>
        <w:t>25 metres to left of centre</w:t>
      </w:r>
    </w:p>
    <w:p w14:paraId="77DD86F0" w14:textId="61629A73" w:rsidR="00301383" w:rsidRDefault="003816B2" w:rsidP="003816B2">
      <w:pPr>
        <w:pStyle w:val="BodyText"/>
        <w:ind w:left="491"/>
        <w:jc w:val="left"/>
      </w:pPr>
      <w:r>
        <w:br/>
      </w:r>
      <w:proofErr w:type="spellStart"/>
      <w:r w:rsidR="008C7754">
        <w:t>Sliotar</w:t>
      </w:r>
      <w:r w:rsidR="00301383">
        <w:t>s</w:t>
      </w:r>
      <w:proofErr w:type="spellEnd"/>
      <w:r w:rsidR="00301383">
        <w:t xml:space="preserve"> must be struck over the bar.</w:t>
      </w:r>
    </w:p>
    <w:p w14:paraId="77DD86F1" w14:textId="77777777" w:rsidR="003816B2" w:rsidRDefault="003816B2" w:rsidP="003816B2">
      <w:pPr>
        <w:pStyle w:val="BodyText"/>
        <w:ind w:left="491"/>
        <w:jc w:val="left"/>
      </w:pPr>
      <w:r>
        <w:rPr>
          <w:b/>
        </w:rPr>
        <w:br/>
      </w:r>
      <w:r w:rsidR="00301383">
        <w:rPr>
          <w:b/>
        </w:rPr>
        <w:t xml:space="preserve">Score: </w:t>
      </w:r>
      <w:r>
        <w:rPr>
          <w:b/>
        </w:rPr>
        <w:tab/>
      </w:r>
      <w:r w:rsidR="00301383">
        <w:t xml:space="preserve">10 points for </w:t>
      </w:r>
      <w:r>
        <w:tab/>
      </w:r>
      <w:r w:rsidR="00301383">
        <w:t xml:space="preserve">(a), and </w:t>
      </w:r>
      <w:r>
        <w:t>(b)</w:t>
      </w:r>
    </w:p>
    <w:p w14:paraId="77DD86F2" w14:textId="77777777" w:rsidR="003816B2" w:rsidRDefault="00301383" w:rsidP="003816B2">
      <w:pPr>
        <w:pStyle w:val="BodyText"/>
        <w:ind w:left="1211" w:firstLine="229"/>
        <w:jc w:val="left"/>
      </w:pPr>
      <w:r>
        <w:t xml:space="preserve">20 points for </w:t>
      </w:r>
      <w:r w:rsidR="003816B2">
        <w:tab/>
      </w:r>
      <w:r>
        <w:t>(c)</w:t>
      </w:r>
      <w:r w:rsidR="003816B2">
        <w:t>,</w:t>
      </w:r>
      <w:r>
        <w:t xml:space="preserve"> and (d)</w:t>
      </w:r>
    </w:p>
    <w:p w14:paraId="77DD86F3" w14:textId="77777777" w:rsidR="003816B2" w:rsidRDefault="003816B2" w:rsidP="003816B2">
      <w:pPr>
        <w:pStyle w:val="BodyText"/>
        <w:jc w:val="left"/>
      </w:pPr>
    </w:p>
    <w:p w14:paraId="77DD86F4" w14:textId="77777777" w:rsidR="003816B2" w:rsidRDefault="00301383" w:rsidP="003816B2">
      <w:pPr>
        <w:pStyle w:val="BodyText"/>
        <w:ind w:firstLine="426"/>
        <w:jc w:val="left"/>
      </w:pPr>
      <w:r>
        <w:rPr>
          <w:b/>
        </w:rPr>
        <w:t xml:space="preserve">Maximum score: </w:t>
      </w:r>
      <w:r w:rsidR="003816B2">
        <w:rPr>
          <w:b/>
        </w:rPr>
        <w:tab/>
      </w:r>
      <w:r>
        <w:t>60 points.</w:t>
      </w:r>
    </w:p>
    <w:p w14:paraId="77DD86F5" w14:textId="77777777" w:rsidR="003816B2" w:rsidRDefault="003816B2" w:rsidP="003816B2">
      <w:pPr>
        <w:pStyle w:val="BodyText"/>
        <w:jc w:val="left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DD8734" wp14:editId="77DD8735">
                <wp:simplePos x="0" y="0"/>
                <wp:positionH relativeFrom="column">
                  <wp:posOffset>1746250</wp:posOffset>
                </wp:positionH>
                <wp:positionV relativeFrom="paragraph">
                  <wp:posOffset>161290</wp:posOffset>
                </wp:positionV>
                <wp:extent cx="1987550" cy="50800"/>
                <wp:effectExtent l="0" t="0" r="0" b="63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0" cy="508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8BA5F1" id="Rectangle 5" o:spid="_x0000_s1026" style="position:absolute;margin-left:137.5pt;margin-top:12.7pt;width:156.5pt;height: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" fillcolor="black [3213]" stroked="f" strokeweight="2pt"/>
            </w:pict>
          </mc:Fallback>
        </mc:AlternateContent>
      </w:r>
      <w:r>
        <w:br/>
      </w:r>
    </w:p>
    <w:p w14:paraId="77DD86F6" w14:textId="177A8579" w:rsidR="003816B2" w:rsidRDefault="00301383" w:rsidP="003816B2">
      <w:pPr>
        <w:pStyle w:val="BodyText"/>
        <w:numPr>
          <w:ilvl w:val="0"/>
          <w:numId w:val="9"/>
        </w:numPr>
        <w:ind w:left="426"/>
        <w:jc w:val="left"/>
      </w:pPr>
      <w:r>
        <w:rPr>
          <w:b/>
        </w:rPr>
        <w:t>Jab Lift and Strike</w:t>
      </w:r>
      <w:r w:rsidR="003816B2">
        <w:br/>
      </w:r>
      <w:proofErr w:type="gramStart"/>
      <w:r>
        <w:t>Three</w:t>
      </w:r>
      <w:proofErr w:type="gramEnd"/>
      <w:r>
        <w:t xml:space="preserve"> </w:t>
      </w:r>
      <w:proofErr w:type="spellStart"/>
      <w:r w:rsidR="008C7754">
        <w:t>sliotar</w:t>
      </w:r>
      <w:r>
        <w:t>s</w:t>
      </w:r>
      <w:proofErr w:type="spellEnd"/>
      <w:r>
        <w:t xml:space="preserve"> are placed on the 20 metre line, twelve metres apart.</w:t>
      </w:r>
    </w:p>
    <w:p w14:paraId="77DD86F7" w14:textId="2AB37B12" w:rsidR="003816B2" w:rsidRDefault="00301383" w:rsidP="003816B2">
      <w:pPr>
        <w:pStyle w:val="BodyText"/>
        <w:ind w:left="426"/>
        <w:jc w:val="left"/>
      </w:pPr>
      <w:r>
        <w:t xml:space="preserve">The centre </w:t>
      </w:r>
      <w:proofErr w:type="spellStart"/>
      <w:r w:rsidR="008C7754">
        <w:t>sliotar</w:t>
      </w:r>
      <w:proofErr w:type="spellEnd"/>
      <w:r>
        <w:t xml:space="preserve"> is in line with the centre of the goals. </w:t>
      </w:r>
    </w:p>
    <w:p w14:paraId="77DD86F8" w14:textId="0A4700CE" w:rsidR="003816B2" w:rsidRDefault="00301383" w:rsidP="003816B2">
      <w:pPr>
        <w:pStyle w:val="BodyText"/>
        <w:ind w:left="426"/>
        <w:jc w:val="left"/>
      </w:pPr>
      <w:r>
        <w:t xml:space="preserve">Players must jab lift the </w:t>
      </w:r>
      <w:proofErr w:type="spellStart"/>
      <w:r w:rsidR="008C7754">
        <w:t>sliotar</w:t>
      </w:r>
      <w:proofErr w:type="spellEnd"/>
      <w:r>
        <w:t xml:space="preserve"> into the hand and strike on the run to pass over the bar, first from the right side and then left or vice versa.</w:t>
      </w:r>
    </w:p>
    <w:p w14:paraId="77DD86F9" w14:textId="77777777" w:rsidR="003816B2" w:rsidRDefault="003816B2" w:rsidP="003816B2">
      <w:pPr>
        <w:pStyle w:val="BodyText"/>
        <w:ind w:left="426"/>
        <w:jc w:val="left"/>
        <w:rPr>
          <w:b/>
        </w:rPr>
      </w:pPr>
    </w:p>
    <w:p w14:paraId="77DD86FA" w14:textId="77777777" w:rsidR="003816B2" w:rsidRDefault="00301383" w:rsidP="003816B2">
      <w:pPr>
        <w:pStyle w:val="BodyText"/>
        <w:ind w:left="426"/>
        <w:jc w:val="left"/>
      </w:pPr>
      <w:r>
        <w:t>Time allowed 10 seconds.</w:t>
      </w:r>
    </w:p>
    <w:p w14:paraId="77DD86FB" w14:textId="77777777" w:rsidR="003816B2" w:rsidRDefault="003816B2" w:rsidP="003816B2">
      <w:pPr>
        <w:pStyle w:val="BodyText"/>
        <w:ind w:left="426"/>
        <w:jc w:val="left"/>
      </w:pPr>
    </w:p>
    <w:p w14:paraId="77DD86FC" w14:textId="6E5AB89A" w:rsidR="003816B2" w:rsidRDefault="00301383" w:rsidP="003816B2">
      <w:pPr>
        <w:pStyle w:val="BodyText"/>
        <w:ind w:left="426"/>
        <w:jc w:val="left"/>
      </w:pPr>
      <w:r>
        <w:rPr>
          <w:b/>
        </w:rPr>
        <w:t xml:space="preserve">Score: </w:t>
      </w:r>
      <w:r w:rsidR="003816B2">
        <w:rPr>
          <w:b/>
        </w:rPr>
        <w:tab/>
      </w:r>
      <w:r>
        <w:t xml:space="preserve">10 points per </w:t>
      </w:r>
      <w:proofErr w:type="spellStart"/>
      <w:r w:rsidR="008C7754">
        <w:t>sliotar</w:t>
      </w:r>
      <w:proofErr w:type="spellEnd"/>
      <w:r>
        <w:t xml:space="preserve"> right and left side. </w:t>
      </w:r>
    </w:p>
    <w:p w14:paraId="77DD86FD" w14:textId="77777777" w:rsidR="003816B2" w:rsidRDefault="00301383" w:rsidP="003816B2">
      <w:pPr>
        <w:pStyle w:val="BodyText"/>
        <w:ind w:left="1146" w:firstLine="294"/>
        <w:jc w:val="left"/>
      </w:pPr>
      <w:r>
        <w:t>2 points will be deducted for every second over the allotted time.</w:t>
      </w:r>
    </w:p>
    <w:p w14:paraId="77DD86FE" w14:textId="77777777" w:rsidR="003816B2" w:rsidRDefault="003816B2" w:rsidP="003816B2">
      <w:pPr>
        <w:pStyle w:val="BodyText"/>
        <w:jc w:val="left"/>
      </w:pPr>
    </w:p>
    <w:p w14:paraId="77DD86FF" w14:textId="77777777" w:rsidR="00301383" w:rsidRDefault="00301383" w:rsidP="003816B2">
      <w:pPr>
        <w:pStyle w:val="BodyText"/>
        <w:ind w:left="426"/>
        <w:jc w:val="left"/>
      </w:pPr>
      <w:r>
        <w:rPr>
          <w:b/>
        </w:rPr>
        <w:t xml:space="preserve">Maximum score: </w:t>
      </w:r>
      <w:r w:rsidR="003816B2">
        <w:rPr>
          <w:b/>
        </w:rPr>
        <w:tab/>
      </w:r>
      <w:r>
        <w:t>60 points.</w:t>
      </w:r>
    </w:p>
    <w:p w14:paraId="77DD8700" w14:textId="77777777" w:rsidR="00301383" w:rsidRDefault="003816B2" w:rsidP="003816B2">
      <w:pPr>
        <w:pStyle w:val="BodyText"/>
        <w:jc w:val="left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DD8736" wp14:editId="77DD8737">
                <wp:simplePos x="0" y="0"/>
                <wp:positionH relativeFrom="column">
                  <wp:posOffset>1748155</wp:posOffset>
                </wp:positionH>
                <wp:positionV relativeFrom="paragraph">
                  <wp:posOffset>153670</wp:posOffset>
                </wp:positionV>
                <wp:extent cx="1987550" cy="50800"/>
                <wp:effectExtent l="0" t="0" r="0" b="63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0" cy="508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C8BBCD" id="Rectangle 6" o:spid="_x0000_s1026" style="position:absolute;margin-left:137.65pt;margin-top:12.1pt;width:156.5pt;height: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" fillcolor="black [3213]" stroked="f" strokeweight="2pt"/>
            </w:pict>
          </mc:Fallback>
        </mc:AlternateContent>
      </w:r>
    </w:p>
    <w:p w14:paraId="77DD8701" w14:textId="77777777" w:rsidR="003816B2" w:rsidRDefault="003816B2" w:rsidP="003816B2">
      <w:pPr>
        <w:pStyle w:val="BodyText"/>
        <w:jc w:val="left"/>
      </w:pPr>
    </w:p>
    <w:p w14:paraId="77DD8703" w14:textId="262ABB76" w:rsidR="00301383" w:rsidRPr="003816B2" w:rsidRDefault="003816B2" w:rsidP="007953A8">
      <w:pPr>
        <w:rPr>
          <w:b/>
        </w:rPr>
      </w:pPr>
      <w:r>
        <w:rPr>
          <w:b/>
        </w:rPr>
        <w:br w:type="page"/>
      </w:r>
      <w:r w:rsidR="00301383">
        <w:rPr>
          <w:b/>
        </w:rPr>
        <w:lastRenderedPageBreak/>
        <w:t>Ground Cut</w:t>
      </w:r>
      <w:r>
        <w:rPr>
          <w:b/>
        </w:rPr>
        <w:br/>
      </w:r>
      <w:r w:rsidR="00301383">
        <w:t xml:space="preserve">Four </w:t>
      </w:r>
      <w:proofErr w:type="spellStart"/>
      <w:r w:rsidR="008C7754">
        <w:t>sliotar</w:t>
      </w:r>
      <w:r w:rsidR="00301383">
        <w:t>s</w:t>
      </w:r>
      <w:proofErr w:type="spellEnd"/>
      <w:r w:rsidR="00301383">
        <w:t xml:space="preserve"> are placed on 30 metre line as follows:</w:t>
      </w:r>
    </w:p>
    <w:p w14:paraId="77DD8704" w14:textId="77777777" w:rsidR="003816B2" w:rsidRDefault="00301383" w:rsidP="003816B2">
      <w:pPr>
        <w:pStyle w:val="BodyText"/>
        <w:numPr>
          <w:ilvl w:val="0"/>
          <w:numId w:val="6"/>
        </w:numPr>
        <w:tabs>
          <w:tab w:val="clear" w:pos="2340"/>
        </w:tabs>
        <w:ind w:left="851"/>
        <w:jc w:val="left"/>
      </w:pPr>
      <w:r>
        <w:t>10 metres to right of centre</w:t>
      </w:r>
    </w:p>
    <w:p w14:paraId="77DD8705" w14:textId="77777777" w:rsidR="003816B2" w:rsidRDefault="00301383" w:rsidP="003816B2">
      <w:pPr>
        <w:pStyle w:val="BodyText"/>
        <w:numPr>
          <w:ilvl w:val="0"/>
          <w:numId w:val="6"/>
        </w:numPr>
        <w:tabs>
          <w:tab w:val="clear" w:pos="2340"/>
        </w:tabs>
        <w:ind w:left="851"/>
        <w:jc w:val="left"/>
      </w:pPr>
      <w:r>
        <w:t>10 metres to left of centre</w:t>
      </w:r>
    </w:p>
    <w:p w14:paraId="77DD8706" w14:textId="77777777" w:rsidR="003816B2" w:rsidRDefault="000302ED" w:rsidP="003816B2">
      <w:pPr>
        <w:pStyle w:val="BodyText"/>
        <w:numPr>
          <w:ilvl w:val="0"/>
          <w:numId w:val="6"/>
        </w:numPr>
        <w:tabs>
          <w:tab w:val="clear" w:pos="2340"/>
        </w:tabs>
        <w:ind w:left="851"/>
        <w:jc w:val="left"/>
      </w:pPr>
      <w:r>
        <w:t>25</w:t>
      </w:r>
      <w:r w:rsidR="00301383">
        <w:t xml:space="preserve"> metres to right of centre</w:t>
      </w:r>
    </w:p>
    <w:p w14:paraId="77DD8707" w14:textId="77777777" w:rsidR="00301383" w:rsidRDefault="000302ED" w:rsidP="003816B2">
      <w:pPr>
        <w:pStyle w:val="BodyText"/>
        <w:numPr>
          <w:ilvl w:val="0"/>
          <w:numId w:val="6"/>
        </w:numPr>
        <w:tabs>
          <w:tab w:val="clear" w:pos="2340"/>
        </w:tabs>
        <w:ind w:left="851"/>
        <w:jc w:val="left"/>
      </w:pPr>
      <w:r>
        <w:t>25</w:t>
      </w:r>
      <w:r w:rsidR="00301383">
        <w:t xml:space="preserve"> metres to left of centre</w:t>
      </w:r>
    </w:p>
    <w:p w14:paraId="77DD8708" w14:textId="77777777" w:rsidR="003816B2" w:rsidRDefault="003816B2" w:rsidP="003816B2">
      <w:pPr>
        <w:pStyle w:val="BodyText"/>
        <w:jc w:val="left"/>
      </w:pPr>
    </w:p>
    <w:p w14:paraId="77DD8709" w14:textId="31131C06" w:rsidR="00301383" w:rsidRDefault="008C7754" w:rsidP="003816B2">
      <w:pPr>
        <w:pStyle w:val="BodyText"/>
        <w:ind w:firstLine="491"/>
        <w:jc w:val="left"/>
      </w:pPr>
      <w:proofErr w:type="spellStart"/>
      <w:r>
        <w:t>Sliotar</w:t>
      </w:r>
      <w:r w:rsidR="00301383">
        <w:t>s</w:t>
      </w:r>
      <w:proofErr w:type="spellEnd"/>
      <w:r w:rsidR="00301383">
        <w:t xml:space="preserve"> must be struck over the bar.</w:t>
      </w:r>
    </w:p>
    <w:p w14:paraId="77DD870A" w14:textId="77777777" w:rsidR="003816B2" w:rsidRDefault="003816B2" w:rsidP="003816B2">
      <w:pPr>
        <w:pStyle w:val="BodyText"/>
        <w:jc w:val="left"/>
        <w:rPr>
          <w:b/>
        </w:rPr>
      </w:pPr>
    </w:p>
    <w:p w14:paraId="77DD870B" w14:textId="77777777" w:rsidR="003816B2" w:rsidRDefault="00301383" w:rsidP="003816B2">
      <w:pPr>
        <w:pStyle w:val="BodyText"/>
        <w:ind w:firstLine="491"/>
        <w:jc w:val="left"/>
      </w:pPr>
      <w:r>
        <w:rPr>
          <w:b/>
        </w:rPr>
        <w:t xml:space="preserve">Score: </w:t>
      </w:r>
      <w:r w:rsidR="003816B2">
        <w:rPr>
          <w:b/>
        </w:rPr>
        <w:tab/>
      </w:r>
      <w:r>
        <w:t xml:space="preserve">10 points for (a) and (b). </w:t>
      </w:r>
    </w:p>
    <w:p w14:paraId="77DD870C" w14:textId="77777777" w:rsidR="00301383" w:rsidRDefault="00301383" w:rsidP="003816B2">
      <w:pPr>
        <w:pStyle w:val="BodyText"/>
        <w:ind w:left="720" w:firstLine="720"/>
        <w:jc w:val="left"/>
      </w:pPr>
      <w:r>
        <w:t>20 points for (c) and (d)</w:t>
      </w:r>
    </w:p>
    <w:p w14:paraId="77DD870D" w14:textId="77777777" w:rsidR="003816B2" w:rsidRDefault="003816B2" w:rsidP="003816B2">
      <w:pPr>
        <w:pStyle w:val="BodyText"/>
        <w:jc w:val="left"/>
        <w:rPr>
          <w:b/>
        </w:rPr>
      </w:pPr>
    </w:p>
    <w:p w14:paraId="77DD870E" w14:textId="77777777" w:rsidR="00301383" w:rsidRDefault="00301383" w:rsidP="003816B2">
      <w:pPr>
        <w:pStyle w:val="BodyText"/>
        <w:ind w:firstLine="426"/>
        <w:jc w:val="left"/>
      </w:pPr>
      <w:r>
        <w:rPr>
          <w:b/>
        </w:rPr>
        <w:t xml:space="preserve">Maximum score: </w:t>
      </w:r>
      <w:r w:rsidR="00E1794A">
        <w:rPr>
          <w:b/>
        </w:rPr>
        <w:tab/>
      </w:r>
      <w:r>
        <w:t>60 points.</w:t>
      </w:r>
    </w:p>
    <w:p w14:paraId="77DD870F" w14:textId="77777777" w:rsidR="00301383" w:rsidRDefault="00E1794A" w:rsidP="003816B2">
      <w:pPr>
        <w:pStyle w:val="BodyText"/>
        <w:jc w:val="left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DD8738" wp14:editId="77DD8739">
                <wp:simplePos x="0" y="0"/>
                <wp:positionH relativeFrom="column">
                  <wp:posOffset>1900555</wp:posOffset>
                </wp:positionH>
                <wp:positionV relativeFrom="paragraph">
                  <wp:posOffset>167495</wp:posOffset>
                </wp:positionV>
                <wp:extent cx="1987550" cy="50800"/>
                <wp:effectExtent l="0" t="0" r="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0" cy="508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395655" id="Rectangle 7" o:spid="_x0000_s1026" style="position:absolute;margin-left:149.65pt;margin-top:13.2pt;width:156.5pt;height: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" fillcolor="black [3213]" stroked="f" strokeweight="2pt"/>
            </w:pict>
          </mc:Fallback>
        </mc:AlternateContent>
      </w:r>
    </w:p>
    <w:p w14:paraId="77DD8710" w14:textId="77777777" w:rsidR="00E1794A" w:rsidRDefault="00E1794A" w:rsidP="003816B2">
      <w:pPr>
        <w:pStyle w:val="BodyText"/>
        <w:jc w:val="left"/>
      </w:pPr>
    </w:p>
    <w:p w14:paraId="77DD8711" w14:textId="77777777" w:rsidR="00E1794A" w:rsidRDefault="00301383" w:rsidP="003816B2">
      <w:pPr>
        <w:pStyle w:val="BodyText"/>
        <w:numPr>
          <w:ilvl w:val="0"/>
          <w:numId w:val="10"/>
        </w:numPr>
        <w:ind w:left="426"/>
        <w:jc w:val="left"/>
        <w:rPr>
          <w:b/>
        </w:rPr>
      </w:pPr>
      <w:r>
        <w:rPr>
          <w:b/>
        </w:rPr>
        <w:t>Ball Control</w:t>
      </w:r>
    </w:p>
    <w:p w14:paraId="77DD8712" w14:textId="77777777" w:rsidR="00E1794A" w:rsidRDefault="00301383" w:rsidP="00E1794A">
      <w:pPr>
        <w:pStyle w:val="BodyText"/>
        <w:ind w:left="426"/>
        <w:jc w:val="left"/>
        <w:rPr>
          <w:rFonts w:cs="Tahoma"/>
          <w:color w:val="000000"/>
        </w:rPr>
      </w:pPr>
      <w:r w:rsidRPr="00E1794A">
        <w:rPr>
          <w:rFonts w:cs="Tahoma"/>
          <w:color w:val="000000"/>
        </w:rPr>
        <w:t xml:space="preserve">Six grid poles are placed in a line 2 metres apart.  </w:t>
      </w:r>
    </w:p>
    <w:p w14:paraId="77DD8713" w14:textId="7C9622E5" w:rsidR="00E1794A" w:rsidRDefault="00301383" w:rsidP="00E1794A">
      <w:pPr>
        <w:pStyle w:val="BodyText"/>
        <w:ind w:left="426"/>
        <w:jc w:val="left"/>
        <w:rPr>
          <w:rFonts w:cs="Tahoma"/>
          <w:color w:val="000000"/>
        </w:rPr>
      </w:pPr>
      <w:r w:rsidRPr="00E1794A">
        <w:rPr>
          <w:rFonts w:cs="Tahoma"/>
          <w:color w:val="000000"/>
        </w:rPr>
        <w:t xml:space="preserve">Players must begin at the cone, 5 metres from the first cone; jab lift the </w:t>
      </w:r>
      <w:proofErr w:type="spellStart"/>
      <w:r w:rsidR="008C7754">
        <w:t>sliotar</w:t>
      </w:r>
      <w:proofErr w:type="spellEnd"/>
      <w:r w:rsidRPr="00E1794A">
        <w:rPr>
          <w:rFonts w:cs="Tahoma"/>
          <w:color w:val="000000"/>
        </w:rPr>
        <w:t xml:space="preserve"> on to the hurl; carry it through the poles; around the end cone, 5 metres from the final cone and back through the poles to the start.  </w:t>
      </w:r>
    </w:p>
    <w:p w14:paraId="77DD8714" w14:textId="0A555BF5" w:rsidR="00301383" w:rsidRDefault="00301383" w:rsidP="00E1794A">
      <w:pPr>
        <w:pStyle w:val="BodyText"/>
        <w:ind w:left="426"/>
        <w:jc w:val="left"/>
        <w:rPr>
          <w:rFonts w:cs="Tahoma"/>
          <w:color w:val="000000"/>
        </w:rPr>
      </w:pPr>
      <w:r w:rsidRPr="00E1794A">
        <w:rPr>
          <w:rFonts w:cs="Tahoma"/>
          <w:color w:val="000000"/>
        </w:rPr>
        <w:t xml:space="preserve">The </w:t>
      </w:r>
      <w:proofErr w:type="spellStart"/>
      <w:r w:rsidR="008C7754">
        <w:t>sliotar</w:t>
      </w:r>
      <w:proofErr w:type="spellEnd"/>
      <w:r w:rsidRPr="00E1794A">
        <w:rPr>
          <w:rFonts w:cs="Tahoma"/>
          <w:color w:val="000000"/>
        </w:rPr>
        <w:t xml:space="preserve"> must not be taken in to the hand or dropped at any time.</w:t>
      </w:r>
    </w:p>
    <w:p w14:paraId="77DD8715" w14:textId="77777777" w:rsidR="00E1794A" w:rsidRPr="00E1794A" w:rsidRDefault="00E1794A" w:rsidP="00E1794A">
      <w:pPr>
        <w:pStyle w:val="BodyText"/>
        <w:ind w:left="426"/>
        <w:jc w:val="left"/>
        <w:rPr>
          <w:b/>
        </w:rPr>
      </w:pPr>
    </w:p>
    <w:p w14:paraId="77DD8716" w14:textId="77777777" w:rsidR="00301383" w:rsidRDefault="00301383" w:rsidP="00E1794A">
      <w:pPr>
        <w:pStyle w:val="BodyText"/>
        <w:ind w:firstLine="426"/>
        <w:jc w:val="left"/>
      </w:pPr>
      <w:r>
        <w:t xml:space="preserve">Time allowed </w:t>
      </w:r>
      <w:r w:rsidR="00E1794A">
        <w:tab/>
      </w:r>
      <w:r>
        <w:t>15 seconds.</w:t>
      </w:r>
    </w:p>
    <w:p w14:paraId="77DD8717" w14:textId="77777777" w:rsidR="00E1794A" w:rsidRDefault="00E1794A" w:rsidP="003816B2">
      <w:pPr>
        <w:pStyle w:val="BodyText"/>
        <w:jc w:val="left"/>
        <w:rPr>
          <w:b/>
        </w:rPr>
      </w:pPr>
    </w:p>
    <w:p w14:paraId="77DD8718" w14:textId="77777777" w:rsidR="00E1794A" w:rsidRDefault="00301383" w:rsidP="00E1794A">
      <w:pPr>
        <w:pStyle w:val="BodyText"/>
        <w:ind w:firstLine="426"/>
        <w:jc w:val="left"/>
      </w:pPr>
      <w:r>
        <w:rPr>
          <w:b/>
        </w:rPr>
        <w:t xml:space="preserve">Score: </w:t>
      </w:r>
      <w:r w:rsidR="00E1794A">
        <w:rPr>
          <w:b/>
        </w:rPr>
        <w:tab/>
      </w:r>
      <w:r>
        <w:t xml:space="preserve">50 points. </w:t>
      </w:r>
    </w:p>
    <w:p w14:paraId="77DD8719" w14:textId="5B243146" w:rsidR="00E1794A" w:rsidRDefault="00301383" w:rsidP="00E1794A">
      <w:pPr>
        <w:pStyle w:val="BodyText"/>
        <w:ind w:left="1440"/>
        <w:jc w:val="left"/>
        <w:rPr>
          <w:rFonts w:cs="Tahoma"/>
          <w:color w:val="000000"/>
        </w:rPr>
      </w:pPr>
      <w:r w:rsidRPr="00430DF0">
        <w:rPr>
          <w:rFonts w:cs="Tahoma"/>
          <w:color w:val="000000"/>
        </w:rPr>
        <w:t xml:space="preserve">5 points deducted each time the </w:t>
      </w:r>
      <w:proofErr w:type="spellStart"/>
      <w:r w:rsidR="008C7754">
        <w:t>sliotar</w:t>
      </w:r>
      <w:proofErr w:type="spellEnd"/>
      <w:r w:rsidR="00985B54">
        <w:t xml:space="preserve"> </w:t>
      </w:r>
      <w:r w:rsidRPr="00430DF0">
        <w:rPr>
          <w:rFonts w:cs="Tahoma"/>
          <w:color w:val="000000"/>
        </w:rPr>
        <w:t>is touched</w:t>
      </w:r>
      <w:r>
        <w:rPr>
          <w:rFonts w:cs="Tahoma"/>
          <w:color w:val="000000"/>
        </w:rPr>
        <w:t xml:space="preserve"> by the hand</w:t>
      </w:r>
      <w:r w:rsidRPr="00430DF0">
        <w:rPr>
          <w:rFonts w:cs="Tahoma"/>
          <w:color w:val="000000"/>
        </w:rPr>
        <w:t xml:space="preserve"> or dropped.</w:t>
      </w:r>
      <w:r>
        <w:rPr>
          <w:rFonts w:cs="Tahoma"/>
          <w:color w:val="000000"/>
        </w:rPr>
        <w:t xml:space="preserve"> </w:t>
      </w:r>
      <w:r w:rsidRPr="00430DF0">
        <w:rPr>
          <w:rFonts w:cs="Tahoma"/>
          <w:color w:val="000000"/>
        </w:rPr>
        <w:t xml:space="preserve"> </w:t>
      </w:r>
    </w:p>
    <w:p w14:paraId="77DD871A" w14:textId="77777777" w:rsidR="00301383" w:rsidRDefault="00301383" w:rsidP="00E1794A">
      <w:pPr>
        <w:pStyle w:val="BodyText"/>
        <w:ind w:left="1440"/>
        <w:jc w:val="left"/>
        <w:rPr>
          <w:rFonts w:cs="Tahoma"/>
          <w:color w:val="000000"/>
        </w:rPr>
      </w:pPr>
      <w:r w:rsidRPr="00430DF0">
        <w:rPr>
          <w:rFonts w:cs="Tahoma"/>
          <w:color w:val="000000"/>
        </w:rPr>
        <w:t>2 points</w:t>
      </w:r>
      <w:r>
        <w:rPr>
          <w:rFonts w:cs="Tahoma"/>
          <w:color w:val="000000"/>
        </w:rPr>
        <w:t xml:space="preserve"> deducted</w:t>
      </w:r>
      <w:r w:rsidRPr="00430DF0">
        <w:rPr>
          <w:rFonts w:cs="Tahoma"/>
          <w:color w:val="000000"/>
        </w:rPr>
        <w:t xml:space="preserve"> for every second over the allotted time</w:t>
      </w:r>
      <w:r>
        <w:rPr>
          <w:rFonts w:cs="Tahoma"/>
          <w:color w:val="000000"/>
        </w:rPr>
        <w:t xml:space="preserve">.  </w:t>
      </w:r>
    </w:p>
    <w:p w14:paraId="77DD871B" w14:textId="77777777" w:rsidR="00E1794A" w:rsidRDefault="00E1794A" w:rsidP="00E1794A">
      <w:pPr>
        <w:pStyle w:val="BodyText"/>
        <w:ind w:left="1440"/>
        <w:jc w:val="left"/>
      </w:pPr>
    </w:p>
    <w:p w14:paraId="77DD871C" w14:textId="77777777" w:rsidR="00301383" w:rsidRDefault="00301383" w:rsidP="00E1794A">
      <w:pPr>
        <w:pStyle w:val="BodyText"/>
        <w:ind w:firstLine="426"/>
        <w:jc w:val="left"/>
      </w:pPr>
      <w:r>
        <w:rPr>
          <w:b/>
        </w:rPr>
        <w:t xml:space="preserve">Maximum score: </w:t>
      </w:r>
      <w:r w:rsidR="00E1794A">
        <w:rPr>
          <w:b/>
        </w:rPr>
        <w:tab/>
      </w:r>
      <w:r>
        <w:t>50 points.</w:t>
      </w:r>
    </w:p>
    <w:p w14:paraId="77DD871D" w14:textId="77777777" w:rsidR="00301383" w:rsidRDefault="00301383" w:rsidP="003816B2">
      <w:pPr>
        <w:pStyle w:val="BodyText"/>
        <w:jc w:val="left"/>
      </w:pPr>
    </w:p>
    <w:p w14:paraId="77DD871E" w14:textId="77777777" w:rsidR="00E1794A" w:rsidRDefault="00E1794A" w:rsidP="003816B2">
      <w:pPr>
        <w:pStyle w:val="BodyText"/>
        <w:jc w:val="left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DD873A" wp14:editId="77DD873B">
                <wp:simplePos x="0" y="0"/>
                <wp:positionH relativeFrom="column">
                  <wp:posOffset>1900555</wp:posOffset>
                </wp:positionH>
                <wp:positionV relativeFrom="paragraph">
                  <wp:posOffset>7620</wp:posOffset>
                </wp:positionV>
                <wp:extent cx="1987550" cy="50800"/>
                <wp:effectExtent l="0" t="0" r="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0" cy="508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E08D08" id="Rectangle 8" o:spid="_x0000_s1026" style="position:absolute;margin-left:149.65pt;margin-top:.6pt;width:156.5pt;height: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" fillcolor="black [3213]" stroked="f" strokeweight="2pt"/>
            </w:pict>
          </mc:Fallback>
        </mc:AlternateContent>
      </w:r>
    </w:p>
    <w:p w14:paraId="77DD871F" w14:textId="402D1B93" w:rsidR="00E1794A" w:rsidRPr="00E1794A" w:rsidRDefault="00301383" w:rsidP="003816B2">
      <w:pPr>
        <w:pStyle w:val="BodyText"/>
        <w:numPr>
          <w:ilvl w:val="0"/>
          <w:numId w:val="10"/>
        </w:numPr>
        <w:ind w:left="426"/>
        <w:jc w:val="left"/>
        <w:rPr>
          <w:b/>
        </w:rPr>
      </w:pPr>
      <w:r>
        <w:rPr>
          <w:b/>
        </w:rPr>
        <w:t>Long Puck</w:t>
      </w:r>
      <w:r w:rsidR="00E1794A">
        <w:rPr>
          <w:b/>
        </w:rPr>
        <w:br/>
      </w:r>
      <w:r>
        <w:t xml:space="preserve">Players must strike two </w:t>
      </w:r>
      <w:proofErr w:type="spellStart"/>
      <w:r w:rsidR="008C7754">
        <w:t>sliotar</w:t>
      </w:r>
      <w:r w:rsidR="00985B54">
        <w:t>s</w:t>
      </w:r>
      <w:proofErr w:type="spellEnd"/>
      <w:r>
        <w:t xml:space="preserve"> from the hand from the end line. </w:t>
      </w:r>
    </w:p>
    <w:p w14:paraId="77DD8720" w14:textId="77777777" w:rsidR="00E1794A" w:rsidRDefault="00301383" w:rsidP="00E1794A">
      <w:pPr>
        <w:pStyle w:val="BodyText"/>
        <w:ind w:left="426"/>
        <w:jc w:val="left"/>
        <w:rPr>
          <w:b/>
        </w:rPr>
      </w:pPr>
      <w:r>
        <w:t>Distance is measured from the first bounce.</w:t>
      </w:r>
    </w:p>
    <w:p w14:paraId="77DD8721" w14:textId="77777777" w:rsidR="00E1794A" w:rsidRDefault="00E1794A" w:rsidP="00E1794A">
      <w:pPr>
        <w:pStyle w:val="BodyText"/>
        <w:ind w:left="426"/>
        <w:jc w:val="left"/>
        <w:rPr>
          <w:b/>
        </w:rPr>
      </w:pPr>
    </w:p>
    <w:p w14:paraId="77DD8722" w14:textId="79A0AAC5" w:rsidR="00301383" w:rsidRPr="00E1794A" w:rsidRDefault="00301383" w:rsidP="00E1794A">
      <w:pPr>
        <w:pStyle w:val="BodyText"/>
        <w:ind w:left="426"/>
        <w:jc w:val="left"/>
        <w:rPr>
          <w:b/>
        </w:rPr>
      </w:pPr>
      <w:r>
        <w:t xml:space="preserve">If end line is crossed prior to striking the </w:t>
      </w:r>
      <w:proofErr w:type="spellStart"/>
      <w:r w:rsidR="008C7754">
        <w:t>sliotar</w:t>
      </w:r>
      <w:proofErr w:type="spellEnd"/>
      <w:r>
        <w:t xml:space="preserve"> that puck is null and void.</w:t>
      </w:r>
    </w:p>
    <w:p w14:paraId="77DD8723" w14:textId="77777777" w:rsidR="00E1794A" w:rsidRDefault="00E1794A" w:rsidP="003816B2">
      <w:pPr>
        <w:pStyle w:val="BodyText"/>
        <w:jc w:val="left"/>
        <w:rPr>
          <w:b/>
        </w:rPr>
      </w:pPr>
    </w:p>
    <w:p w14:paraId="77DD8724" w14:textId="3AE58F0B" w:rsidR="00E1794A" w:rsidRDefault="00301383" w:rsidP="00E1794A">
      <w:pPr>
        <w:pStyle w:val="BodyText"/>
        <w:ind w:firstLine="426"/>
        <w:jc w:val="left"/>
      </w:pPr>
      <w:r>
        <w:rPr>
          <w:b/>
        </w:rPr>
        <w:t xml:space="preserve">Score: </w:t>
      </w:r>
      <w:r w:rsidR="00E1794A">
        <w:rPr>
          <w:b/>
        </w:rPr>
        <w:tab/>
      </w:r>
      <w:r>
        <w:t>Up to 60 metres</w:t>
      </w:r>
      <w:r w:rsidR="00E1794A">
        <w:t>:</w:t>
      </w:r>
      <w:r w:rsidR="00E1794A">
        <w:tab/>
      </w:r>
      <w:r>
        <w:t xml:space="preserve">5 points per </w:t>
      </w:r>
      <w:proofErr w:type="spellStart"/>
      <w:r w:rsidR="008C7754">
        <w:t>sliotar</w:t>
      </w:r>
      <w:proofErr w:type="spellEnd"/>
      <w:r>
        <w:t xml:space="preserve">. </w:t>
      </w:r>
    </w:p>
    <w:p w14:paraId="77DD8725" w14:textId="77777777" w:rsidR="00E1794A" w:rsidRDefault="00301383" w:rsidP="00E1794A">
      <w:pPr>
        <w:pStyle w:val="BodyText"/>
        <w:ind w:left="720" w:firstLine="720"/>
        <w:jc w:val="left"/>
      </w:pPr>
      <w:r>
        <w:t>60-70 metres</w:t>
      </w:r>
      <w:r w:rsidR="00E1794A">
        <w:t>:</w:t>
      </w:r>
      <w:r w:rsidR="00E1794A">
        <w:tab/>
      </w:r>
      <w:r w:rsidR="00E1794A">
        <w:tab/>
      </w:r>
      <w:r>
        <w:t xml:space="preserve">10 points. </w:t>
      </w:r>
    </w:p>
    <w:p w14:paraId="77DD8726" w14:textId="77777777" w:rsidR="00301383" w:rsidRDefault="00301383" w:rsidP="00E1794A">
      <w:pPr>
        <w:pStyle w:val="BodyText"/>
        <w:ind w:left="720" w:firstLine="720"/>
        <w:jc w:val="left"/>
      </w:pPr>
      <w:r>
        <w:t>Over 70 metres</w:t>
      </w:r>
      <w:r w:rsidR="00E1794A">
        <w:t>:</w:t>
      </w:r>
      <w:r>
        <w:t xml:space="preserve"> </w:t>
      </w:r>
      <w:r w:rsidR="00E1794A">
        <w:tab/>
      </w:r>
      <w:r>
        <w:t>20 points.</w:t>
      </w:r>
    </w:p>
    <w:p w14:paraId="77DD8727" w14:textId="77777777" w:rsidR="00E1794A" w:rsidRDefault="00E1794A" w:rsidP="003816B2">
      <w:pPr>
        <w:pStyle w:val="BodyText"/>
        <w:jc w:val="left"/>
        <w:rPr>
          <w:b/>
        </w:rPr>
      </w:pPr>
    </w:p>
    <w:p w14:paraId="77DD8728" w14:textId="77777777" w:rsidR="00301383" w:rsidRDefault="00301383" w:rsidP="00E1794A">
      <w:pPr>
        <w:pStyle w:val="BodyText"/>
        <w:ind w:firstLine="426"/>
        <w:jc w:val="left"/>
      </w:pPr>
      <w:r>
        <w:rPr>
          <w:b/>
        </w:rPr>
        <w:t xml:space="preserve">Maximum score: </w:t>
      </w:r>
      <w:r w:rsidR="00E1794A">
        <w:rPr>
          <w:b/>
        </w:rPr>
        <w:tab/>
      </w:r>
      <w:r>
        <w:t>40 points.</w:t>
      </w:r>
      <w:r w:rsidR="00E1794A" w:rsidRPr="00E1794A">
        <w:rPr>
          <w:noProof/>
          <w:lang w:val="en-GB" w:eastAsia="en-GB"/>
        </w:rPr>
        <w:t xml:space="preserve"> </w:t>
      </w:r>
    </w:p>
    <w:p w14:paraId="77DD8729" w14:textId="77777777" w:rsidR="00301383" w:rsidRDefault="00E1794A" w:rsidP="003816B2">
      <w:pPr>
        <w:pStyle w:val="BodyText"/>
        <w:jc w:val="left"/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DD873C" wp14:editId="77DD873D">
                <wp:simplePos x="0" y="0"/>
                <wp:positionH relativeFrom="column">
                  <wp:posOffset>1900555</wp:posOffset>
                </wp:positionH>
                <wp:positionV relativeFrom="paragraph">
                  <wp:posOffset>142875</wp:posOffset>
                </wp:positionV>
                <wp:extent cx="1987550" cy="50800"/>
                <wp:effectExtent l="0" t="0" r="0" b="63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0" cy="508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8DEE42" id="Rectangle 9" o:spid="_x0000_s1026" style="position:absolute;margin-left:149.65pt;margin-top:11.25pt;width:156.5pt;height: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" fillcolor="black [3213]" stroked="f" strokeweight="2pt"/>
            </w:pict>
          </mc:Fallback>
        </mc:AlternateContent>
      </w:r>
    </w:p>
    <w:p w14:paraId="77DD872A" w14:textId="77777777" w:rsidR="00E1794A" w:rsidRDefault="00E1794A" w:rsidP="003816B2">
      <w:pPr>
        <w:pStyle w:val="BodyText"/>
        <w:jc w:val="left"/>
        <w:rPr>
          <w:b/>
        </w:rPr>
      </w:pPr>
    </w:p>
    <w:p w14:paraId="77DD872B" w14:textId="77777777" w:rsidR="00985B54" w:rsidRPr="00985B54" w:rsidRDefault="00985B54" w:rsidP="00985B54">
      <w:pPr>
        <w:pStyle w:val="BodyText"/>
        <w:jc w:val="center"/>
        <w:rPr>
          <w:b/>
          <w:sz w:val="20"/>
        </w:rPr>
      </w:pPr>
    </w:p>
    <w:p w14:paraId="77DD872C" w14:textId="77777777" w:rsidR="00301383" w:rsidRDefault="00301383" w:rsidP="00985B54">
      <w:pPr>
        <w:pStyle w:val="BodyText"/>
        <w:jc w:val="center"/>
      </w:pPr>
      <w:r>
        <w:rPr>
          <w:b/>
        </w:rPr>
        <w:lastRenderedPageBreak/>
        <w:t xml:space="preserve">Maximum Overall Score: </w:t>
      </w:r>
      <w:r w:rsidR="00E1794A">
        <w:rPr>
          <w:b/>
        </w:rPr>
        <w:tab/>
      </w:r>
      <w:r>
        <w:t>300 points.</w:t>
      </w:r>
    </w:p>
    <w:p w14:paraId="77DD872D" w14:textId="77777777" w:rsidR="00301383" w:rsidRPr="00985B54" w:rsidRDefault="00301383" w:rsidP="003816B2">
      <w:pPr>
        <w:pStyle w:val="BodyText"/>
        <w:jc w:val="left"/>
        <w:rPr>
          <w:sz w:val="14"/>
        </w:rPr>
      </w:pPr>
    </w:p>
    <w:p w14:paraId="77DD872E" w14:textId="77777777" w:rsidR="00E1794A" w:rsidRDefault="00301383" w:rsidP="00985B54">
      <w:pPr>
        <w:pStyle w:val="BodyText"/>
        <w:jc w:val="center"/>
      </w:pPr>
      <w:r>
        <w:t>Player with highest score at end of competition will be winner.</w:t>
      </w:r>
    </w:p>
    <w:p w14:paraId="77DD872F" w14:textId="77777777" w:rsidR="00301383" w:rsidRDefault="00301383" w:rsidP="00985B54">
      <w:pPr>
        <w:pStyle w:val="BodyText"/>
        <w:jc w:val="center"/>
      </w:pPr>
      <w:r>
        <w:t>In the event of players ending with even points, skill 4 will be repeated.</w:t>
      </w:r>
    </w:p>
    <w:p w14:paraId="77DD8730" w14:textId="77777777" w:rsidR="00301383" w:rsidRPr="00985B54" w:rsidRDefault="00301383" w:rsidP="00985B54">
      <w:pPr>
        <w:pStyle w:val="BodyText"/>
        <w:jc w:val="center"/>
        <w:rPr>
          <w:sz w:val="14"/>
        </w:rPr>
      </w:pPr>
    </w:p>
    <w:p w14:paraId="77DD8731" w14:textId="77777777" w:rsidR="00301383" w:rsidRDefault="00301383" w:rsidP="00985B54">
      <w:pPr>
        <w:pStyle w:val="BodyText"/>
        <w:jc w:val="center"/>
      </w:pPr>
      <w:r w:rsidRPr="007F4F2A">
        <w:rPr>
          <w:b/>
        </w:rPr>
        <w:t>Clubs are encouraged to promote the competition at local level.</w:t>
      </w:r>
    </w:p>
    <w:sectPr w:rsidR="0030138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A8FA6D" w14:textId="77777777" w:rsidR="00365B95" w:rsidRDefault="00365B95" w:rsidP="003816B2">
      <w:pPr>
        <w:spacing w:after="0" w:line="240" w:lineRule="auto"/>
      </w:pPr>
      <w:r>
        <w:separator/>
      </w:r>
    </w:p>
  </w:endnote>
  <w:endnote w:type="continuationSeparator" w:id="0">
    <w:p w14:paraId="3DEC9509" w14:textId="77777777" w:rsidR="00365B95" w:rsidRDefault="00365B95" w:rsidP="00381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1D249F" w14:textId="77777777" w:rsidR="00365B95" w:rsidRDefault="00365B95" w:rsidP="003816B2">
      <w:pPr>
        <w:spacing w:after="0" w:line="240" w:lineRule="auto"/>
      </w:pPr>
      <w:r>
        <w:separator/>
      </w:r>
    </w:p>
  </w:footnote>
  <w:footnote w:type="continuationSeparator" w:id="0">
    <w:p w14:paraId="306F6717" w14:textId="77777777" w:rsidR="00365B95" w:rsidRDefault="00365B95" w:rsidP="00381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D8742" w14:textId="4D2B4504" w:rsidR="003816B2" w:rsidRPr="003816B2" w:rsidRDefault="003816B2" w:rsidP="003816B2">
    <w:pPr>
      <w:spacing w:after="0" w:line="240" w:lineRule="auto"/>
      <w:jc w:val="center"/>
      <w:rPr>
        <w:b/>
        <w:sz w:val="36"/>
        <w:szCs w:val="28"/>
      </w:rPr>
    </w:pPr>
    <w:proofErr w:type="spellStart"/>
    <w:r w:rsidRPr="003816B2">
      <w:rPr>
        <w:b/>
        <w:sz w:val="36"/>
        <w:szCs w:val="28"/>
      </w:rPr>
      <w:t>Skillstar</w:t>
    </w:r>
    <w:proofErr w:type="spellEnd"/>
    <w:r w:rsidRPr="003816B2">
      <w:rPr>
        <w:b/>
        <w:sz w:val="36"/>
        <w:szCs w:val="28"/>
      </w:rPr>
      <w:t xml:space="preserve"> Competition for Hurling</w:t>
    </w:r>
    <w:r w:rsidR="007953A8">
      <w:rPr>
        <w:b/>
        <w:sz w:val="36"/>
        <w:szCs w:val="28"/>
      </w:rPr>
      <w:tab/>
    </w:r>
    <w:r w:rsidR="007953A8">
      <w:rPr>
        <w:b/>
        <w:sz w:val="36"/>
        <w:szCs w:val="28"/>
      </w:rPr>
      <w:tab/>
    </w:r>
    <w:r w:rsidR="007953A8">
      <w:rPr>
        <w:b/>
        <w:sz w:val="36"/>
        <w:szCs w:val="28"/>
      </w:rPr>
      <w:tab/>
    </w:r>
    <w:r w:rsidR="00546A2C">
      <w:rPr>
        <w:b/>
        <w:noProof/>
        <w:sz w:val="36"/>
        <w:szCs w:val="28"/>
        <w:lang w:val="en-IE" w:eastAsia="en-IE"/>
      </w:rPr>
      <w:drawing>
        <wp:inline distT="0" distB="0" distL="0" distR="0" wp14:anchorId="10038E30" wp14:editId="43B9C1F8">
          <wp:extent cx="868067" cy="1142833"/>
          <wp:effectExtent l="0" t="0" r="8255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ohn-West-Féile na nGael_Full Colour-Hurling-201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8639" cy="1183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87EFA"/>
    <w:multiLevelType w:val="hybridMultilevel"/>
    <w:tmpl w:val="E3A82B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E56DAB"/>
    <w:multiLevelType w:val="hybridMultilevel"/>
    <w:tmpl w:val="4286A1B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18C6AD0">
      <w:start w:val="1"/>
      <w:numFmt w:val="lowerLetter"/>
      <w:lvlText w:val="(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874D2C"/>
    <w:multiLevelType w:val="hybridMultilevel"/>
    <w:tmpl w:val="8A7E8A64"/>
    <w:lvl w:ilvl="0" w:tplc="EED27D9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0274B"/>
    <w:multiLevelType w:val="hybridMultilevel"/>
    <w:tmpl w:val="4D7ACC96"/>
    <w:lvl w:ilvl="0" w:tplc="718C6AD0">
      <w:start w:val="1"/>
      <w:numFmt w:val="lowerLetter"/>
      <w:lvlText w:val="(%1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371418"/>
    <w:multiLevelType w:val="hybridMultilevel"/>
    <w:tmpl w:val="2C6203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654D8"/>
    <w:multiLevelType w:val="hybridMultilevel"/>
    <w:tmpl w:val="5CA452A2"/>
    <w:lvl w:ilvl="0" w:tplc="A6C0969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62352B"/>
    <w:multiLevelType w:val="hybridMultilevel"/>
    <w:tmpl w:val="11CAED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46263"/>
    <w:multiLevelType w:val="hybridMultilevel"/>
    <w:tmpl w:val="5DCE39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636FD"/>
    <w:multiLevelType w:val="hybridMultilevel"/>
    <w:tmpl w:val="29BA44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2440D6D"/>
    <w:multiLevelType w:val="hybridMultilevel"/>
    <w:tmpl w:val="967C9A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6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NDczMrQwNTI2MjZU0lEKTi0uzszPAykwrAUAQvS6ASwAAAA="/>
  </w:docVars>
  <w:rsids>
    <w:rsidRoot w:val="00D05A08"/>
    <w:rsid w:val="000302ED"/>
    <w:rsid w:val="001B24D8"/>
    <w:rsid w:val="00301383"/>
    <w:rsid w:val="00365B95"/>
    <w:rsid w:val="003816B2"/>
    <w:rsid w:val="00546A2C"/>
    <w:rsid w:val="006C6077"/>
    <w:rsid w:val="00754143"/>
    <w:rsid w:val="007953A8"/>
    <w:rsid w:val="008C7754"/>
    <w:rsid w:val="00985B54"/>
    <w:rsid w:val="00A27D1C"/>
    <w:rsid w:val="00B13242"/>
    <w:rsid w:val="00BE2B3A"/>
    <w:rsid w:val="00D05A08"/>
    <w:rsid w:val="00D741C3"/>
    <w:rsid w:val="00E1794A"/>
    <w:rsid w:val="00FA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DD86E6"/>
  <w15:docId w15:val="{ABEDAF8C-859E-4152-8F4D-8B5BD8194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05A08"/>
    <w:rPr>
      <w:b/>
      <w:bCs/>
    </w:rPr>
  </w:style>
  <w:style w:type="character" w:customStyle="1" w:styleId="il">
    <w:name w:val="il"/>
    <w:basedOn w:val="DefaultParagraphFont"/>
    <w:rsid w:val="00D05A08"/>
  </w:style>
  <w:style w:type="character" w:styleId="Hyperlink">
    <w:name w:val="Hyperlink"/>
    <w:basedOn w:val="DefaultParagraphFont"/>
    <w:uiPriority w:val="99"/>
    <w:unhideWhenUsed/>
    <w:rsid w:val="00D05A0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A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A0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541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54143"/>
    <w:pPr>
      <w:ind w:left="720"/>
      <w:contextualSpacing/>
    </w:pPr>
    <w:rPr>
      <w:lang w:val="en-IE"/>
    </w:rPr>
  </w:style>
  <w:style w:type="paragraph" w:styleId="BodyText">
    <w:name w:val="Body Text"/>
    <w:basedOn w:val="Normal"/>
    <w:link w:val="BodyTextChar"/>
    <w:rsid w:val="003013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IE"/>
    </w:rPr>
  </w:style>
  <w:style w:type="character" w:customStyle="1" w:styleId="BodyTextChar">
    <w:name w:val="Body Text Char"/>
    <w:basedOn w:val="DefaultParagraphFont"/>
    <w:link w:val="BodyText"/>
    <w:rsid w:val="00301383"/>
    <w:rPr>
      <w:rFonts w:ascii="Times New Roman" w:eastAsia="Times New Roman" w:hAnsi="Times New Roman" w:cs="Times New Roman"/>
      <w:sz w:val="24"/>
      <w:szCs w:val="24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3816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6B2"/>
  </w:style>
  <w:style w:type="paragraph" w:styleId="Footer">
    <w:name w:val="footer"/>
    <w:basedOn w:val="Normal"/>
    <w:link w:val="FooterChar"/>
    <w:uiPriority w:val="99"/>
    <w:unhideWhenUsed/>
    <w:rsid w:val="003816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9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7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7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707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6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3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1371C48664D4DBC8E56BACA1F5357" ma:contentTypeVersion="1" ma:contentTypeDescription="Create a new document." ma:contentTypeScope="" ma:versionID="adab00036d20715bd4d218b4b8d0fac6">
  <xsd:schema xmlns:xsd="http://www.w3.org/2001/XMLSchema" xmlns:xs="http://www.w3.org/2001/XMLSchema" xmlns:p="http://schemas.microsoft.com/office/2006/metadata/properties" xmlns:ns3="3b21fc70-17c6-4d6b-b0ac-807e2d1a9e70" targetNamespace="http://schemas.microsoft.com/office/2006/metadata/properties" ma:root="true" ma:fieldsID="3c9b22eb552f9cf9fa727375e98fb2b8" ns3:_="">
    <xsd:import namespace="3b21fc70-17c6-4d6b-b0ac-807e2d1a9e70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1fc70-17c6-4d6b-b0ac-807e2d1a9e7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7ADAA4-973F-414F-84D6-5E4ECA759E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1fc70-17c6-4d6b-b0ac-807e2d1a9e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89BC62-65A8-446B-9DBD-93DADE744C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A98E4F-B70D-4889-AFC4-7175EA707F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699327-FE8F-4D73-A87B-6C5E92122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Peter Horgan.</cp:lastModifiedBy>
  <cp:revision>2</cp:revision>
  <cp:lastPrinted>2015-06-05T16:02:00Z</cp:lastPrinted>
  <dcterms:created xsi:type="dcterms:W3CDTF">2016-03-31T11:35:00Z</dcterms:created>
  <dcterms:modified xsi:type="dcterms:W3CDTF">2016-03-3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1371C48664D4DBC8E56BACA1F5357</vt:lpwstr>
  </property>
  <property fmtid="{D5CDD505-2E9C-101B-9397-08002B2CF9AE}" pid="3" name="IsMyDocuments">
    <vt:bool>true</vt:bool>
  </property>
</Properties>
</file>